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507E" w:rsidRPr="00D4051C" w:rsidRDefault="00181754" w:rsidP="0009507E">
      <w:pPr>
        <w:pStyle w:val="Defaul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b/>
          <w:bCs/>
          <w:sz w:val="44"/>
          <w:szCs w:val="44"/>
        </w:rPr>
      </w:pPr>
      <w:r w:rsidRPr="00D4051C">
        <w:rPr>
          <w:b/>
          <w:noProof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45440" behindDoc="1" locked="0" layoutInCell="1" allowOverlap="1" wp14:anchorId="59D9762D" wp14:editId="2F46BBC9">
                <wp:simplePos x="0" y="0"/>
                <wp:positionH relativeFrom="column">
                  <wp:posOffset>-216535</wp:posOffset>
                </wp:positionH>
                <wp:positionV relativeFrom="paragraph">
                  <wp:posOffset>55068</wp:posOffset>
                </wp:positionV>
                <wp:extent cx="7329930" cy="2023110"/>
                <wp:effectExtent l="0" t="0" r="23495" b="15240"/>
                <wp:wrapNone/>
                <wp:docPr id="2" name="Scroll: Horizont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29930" cy="2023110"/>
                        </a:xfrm>
                        <a:prstGeom prst="horizontalScroll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40335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Scroll: Horizontal 2" o:spid="_x0000_s1026" type="#_x0000_t98" style="position:absolute;margin-left:-17.05pt;margin-top:4.35pt;width:577.15pt;height:159.3pt;z-index:-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" fillcolor="black [3213]" strokecolor="#00b0f0" strokeweight="2pt"/>
            </w:pict>
          </mc:Fallback>
        </mc:AlternateContent>
      </w:r>
    </w:p>
    <w:p w:rsidR="004B60FB" w:rsidRDefault="00181754" w:rsidP="00F8183A">
      <w:pPr>
        <w:pStyle w:val="Defaul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/>
          <w:bCs/>
          <w:sz w:val="44"/>
          <w:szCs w:val="44"/>
        </w:rPr>
      </w:pPr>
      <w:r w:rsidRPr="00D4051C">
        <w:rPr>
          <w:b/>
          <w:noProof/>
        </w:rPr>
        <w:drawing>
          <wp:anchor distT="0" distB="0" distL="114300" distR="114300" simplePos="0" relativeHeight="251694592" behindDoc="0" locked="0" layoutInCell="1" allowOverlap="1" wp14:anchorId="22291787" wp14:editId="35AAEFE7">
            <wp:simplePos x="0" y="0"/>
            <wp:positionH relativeFrom="column">
              <wp:posOffset>650240</wp:posOffset>
            </wp:positionH>
            <wp:positionV relativeFrom="paragraph">
              <wp:posOffset>193040</wp:posOffset>
            </wp:positionV>
            <wp:extent cx="5537835" cy="1092835"/>
            <wp:effectExtent l="0" t="0" r="5715" b="0"/>
            <wp:wrapSquare wrapText="bothSides"/>
            <wp:docPr id="1073741825" name="officeArt object" descr="web-logo-text-large.fw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1.png" descr="web-logo-text-large.fw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7835" cy="109283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F8183A">
        <w:rPr>
          <w:b/>
          <w:bCs/>
          <w:sz w:val="44"/>
          <w:szCs w:val="44"/>
        </w:rPr>
        <w:br w:type="textWrapping" w:clear="all"/>
      </w:r>
    </w:p>
    <w:p w:rsidR="0009507E" w:rsidRDefault="002C143B" w:rsidP="0009507E">
      <w:pPr>
        <w:pStyle w:val="Defaul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 </w:t>
      </w:r>
      <w:r w:rsidR="0009507E" w:rsidRPr="002C143B">
        <w:rPr>
          <w:b/>
          <w:bCs/>
          <w:sz w:val="40"/>
          <w:szCs w:val="42"/>
        </w:rPr>
        <w:t xml:space="preserve">Forensic Nurse Examiner Training </w:t>
      </w:r>
      <w:r w:rsidR="0009507E" w:rsidRPr="002C143B">
        <w:rPr>
          <w:b/>
          <w:bCs/>
          <w:sz w:val="40"/>
          <w:szCs w:val="42"/>
        </w:rPr>
        <w:t>–</w:t>
      </w:r>
      <w:r w:rsidR="0009507E" w:rsidRPr="002C143B">
        <w:rPr>
          <w:b/>
          <w:bCs/>
          <w:sz w:val="40"/>
          <w:szCs w:val="42"/>
        </w:rPr>
        <w:t xml:space="preserve"> Adult &amp; Adolescent</w:t>
      </w:r>
    </w:p>
    <w:p w:rsidR="0009507E" w:rsidRDefault="0009507E" w:rsidP="0009507E">
      <w:pPr>
        <w:pStyle w:val="Defaul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24 </w:t>
      </w:r>
      <w:r w:rsidR="000E652A">
        <w:rPr>
          <w:b/>
          <w:bCs/>
          <w:sz w:val="44"/>
          <w:szCs w:val="44"/>
        </w:rPr>
        <w:t xml:space="preserve">HOURS </w:t>
      </w:r>
      <w:r>
        <w:rPr>
          <w:b/>
          <w:bCs/>
          <w:sz w:val="44"/>
          <w:szCs w:val="44"/>
        </w:rPr>
        <w:t xml:space="preserve">ON-LINE / 16 </w:t>
      </w:r>
      <w:r w:rsidR="000E652A">
        <w:rPr>
          <w:b/>
          <w:bCs/>
          <w:sz w:val="44"/>
          <w:szCs w:val="44"/>
        </w:rPr>
        <w:t xml:space="preserve">HOURS </w:t>
      </w:r>
      <w:r>
        <w:rPr>
          <w:b/>
          <w:bCs/>
          <w:sz w:val="44"/>
          <w:szCs w:val="44"/>
        </w:rPr>
        <w:t>IN-CLASS</w:t>
      </w:r>
    </w:p>
    <w:p w:rsidR="0009507E" w:rsidRPr="00CB0D59" w:rsidRDefault="0009507E" w:rsidP="0009507E">
      <w:pPr>
        <w:pStyle w:val="Defaul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b/>
          <w:bCs/>
          <w:i/>
          <w:color w:val="auto"/>
          <w:sz w:val="4"/>
          <w:szCs w:val="8"/>
        </w:rPr>
      </w:pPr>
    </w:p>
    <w:p w:rsidR="0009507E" w:rsidRPr="00E35A60" w:rsidRDefault="00D84FC6" w:rsidP="0009507E">
      <w:pPr>
        <w:pStyle w:val="Defaul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rFonts w:ascii="Arial Black" w:hAnsi="Arial Black" w:cs="Aharoni"/>
          <w:b/>
          <w:color w:val="auto"/>
          <w:sz w:val="40"/>
          <w:szCs w:val="40"/>
          <w:u w:val="single"/>
        </w:rPr>
      </w:pPr>
      <w:r>
        <w:rPr>
          <w:rFonts w:ascii="Arial Black" w:hAnsi="Arial Black" w:cs="Aharoni"/>
          <w:b/>
          <w:color w:val="auto"/>
          <w:sz w:val="40"/>
          <w:szCs w:val="40"/>
          <w:u w:val="single"/>
        </w:rPr>
        <w:t xml:space="preserve">CLASS DATES FOR </w:t>
      </w:r>
      <w:r w:rsidR="00357D1E">
        <w:rPr>
          <w:rFonts w:ascii="Arial Black" w:hAnsi="Arial Black" w:cs="Aharoni"/>
          <w:b/>
          <w:color w:val="auto"/>
          <w:sz w:val="40"/>
          <w:szCs w:val="40"/>
          <w:u w:val="single"/>
        </w:rPr>
        <w:t>2023</w:t>
      </w:r>
      <w:r w:rsidR="0009507E" w:rsidRPr="00E35A60">
        <w:rPr>
          <w:rFonts w:ascii="Arial Black" w:hAnsi="Arial Black" w:cs="Aharoni"/>
          <w:b/>
          <w:color w:val="auto"/>
          <w:sz w:val="40"/>
          <w:szCs w:val="40"/>
          <w:u w:val="single"/>
        </w:rPr>
        <w:t xml:space="preserve"> (</w:t>
      </w:r>
      <w:r w:rsidR="0009507E" w:rsidRPr="00E35A60">
        <w:rPr>
          <w:rFonts w:ascii="Arial Black" w:hAnsi="Arial Black"/>
          <w:b/>
          <w:color w:val="auto"/>
          <w:sz w:val="40"/>
          <w:szCs w:val="40"/>
          <w:u w:val="single"/>
        </w:rPr>
        <w:t>8am- 4:30pm)</w:t>
      </w:r>
    </w:p>
    <w:p w:rsidR="00CB0D59" w:rsidRDefault="0009507E" w:rsidP="00CB0D59">
      <w:pPr>
        <w:pStyle w:val="Default"/>
        <w:jc w:val="center"/>
      </w:pPr>
      <w:r w:rsidRPr="00EE03A9">
        <w:t>Twenty</w:t>
      </w:r>
      <w:r>
        <w:t>-Four</w:t>
      </w:r>
      <w:r w:rsidRPr="00EE03A9">
        <w:t xml:space="preserve"> hours</w:t>
      </w:r>
      <w:r w:rsidR="006D1C01">
        <w:t xml:space="preserve"> of</w:t>
      </w:r>
      <w:r w:rsidRPr="00EE03A9">
        <w:t xml:space="preserve"> online training to be completed </w:t>
      </w:r>
      <w:r w:rsidR="00213BC3">
        <w:t>before</w:t>
      </w:r>
      <w:r w:rsidRPr="00EE03A9">
        <w:t xml:space="preserve"> </w:t>
      </w:r>
      <w:r w:rsidR="00213BC3">
        <w:t xml:space="preserve">the </w:t>
      </w:r>
      <w:r w:rsidRPr="00EE03A9">
        <w:t>classroom training</w:t>
      </w:r>
    </w:p>
    <w:p w:rsidR="0009507E" w:rsidRDefault="0024246F" w:rsidP="00CB0D59">
      <w:pPr>
        <w:pStyle w:val="Default"/>
        <w:jc w:val="center"/>
      </w:pPr>
      <w:r w:rsidRPr="00C04920">
        <w:rPr>
          <w:rFonts w:ascii="Arial Black" w:hAnsi="Arial Black"/>
          <w:b/>
          <w:b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6B82EECD" wp14:editId="191021CA">
                <wp:simplePos x="0" y="0"/>
                <wp:positionH relativeFrom="margin">
                  <wp:align>center</wp:align>
                </wp:positionH>
                <wp:positionV relativeFrom="paragraph">
                  <wp:posOffset>137795</wp:posOffset>
                </wp:positionV>
                <wp:extent cx="2374265" cy="790575"/>
                <wp:effectExtent l="0" t="0" r="1905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7905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4920" w:rsidRPr="001C1E0A" w:rsidRDefault="004015E3" w:rsidP="00C0492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 Black" w:hAnsi="Arial Black"/>
                                <w:b/>
                                <w:color w:val="7030A0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7030A0"/>
                              </w:rPr>
                              <w:t xml:space="preserve">April </w:t>
                            </w:r>
                            <w:r w:rsidR="00230993">
                              <w:rPr>
                                <w:rFonts w:ascii="Arial Black" w:hAnsi="Arial Black"/>
                                <w:b/>
                                <w:color w:val="7030A0"/>
                              </w:rPr>
                              <w:t>5 &amp; 6, 2023</w:t>
                            </w:r>
                          </w:p>
                          <w:p w:rsidR="001C1E0A" w:rsidRDefault="004015E3" w:rsidP="00C0492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 Black" w:hAnsi="Arial Black"/>
                                <w:b/>
                                <w:color w:val="7030A0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7030A0"/>
                              </w:rPr>
                              <w:t>August</w:t>
                            </w:r>
                            <w:r w:rsidR="000A443C">
                              <w:rPr>
                                <w:rFonts w:ascii="Arial Black" w:hAnsi="Arial Black"/>
                                <w:b/>
                                <w:color w:val="7030A0"/>
                              </w:rPr>
                              <w:t xml:space="preserve"> </w:t>
                            </w:r>
                            <w:r w:rsidR="00230993">
                              <w:rPr>
                                <w:rFonts w:ascii="Arial Black" w:hAnsi="Arial Black"/>
                                <w:b/>
                                <w:color w:val="7030A0"/>
                              </w:rPr>
                              <w:t>7 &amp; 8, 2023</w:t>
                            </w:r>
                          </w:p>
                          <w:p w:rsidR="004015E3" w:rsidRPr="001C1E0A" w:rsidRDefault="004015E3" w:rsidP="00C0492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 Black" w:hAnsi="Arial Black"/>
                                <w:b/>
                                <w:color w:val="7030A0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7030A0"/>
                              </w:rPr>
                              <w:t xml:space="preserve">November </w:t>
                            </w:r>
                            <w:r w:rsidR="00230993">
                              <w:rPr>
                                <w:rFonts w:ascii="Arial Black" w:hAnsi="Arial Black"/>
                                <w:b/>
                                <w:color w:val="7030A0"/>
                              </w:rPr>
                              <w:t>9 &amp; 10,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82EEC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0.85pt;width:186.95pt;height:62.25pt;z-index:251696640;visibility:visible;mso-wrap-style:square;mso-width-percent:40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" fillcolor="white [3201]" strokecolor="#4f81bd [3204]" strokeweight="2pt">
                <v:textbox>
                  <w:txbxContent>
                    <w:p w:rsidR="00C04920" w:rsidRPr="001C1E0A" w:rsidRDefault="004015E3" w:rsidP="00C0492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 Black" w:hAnsi="Arial Black"/>
                          <w:b/>
                          <w:color w:val="7030A0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7030A0"/>
                        </w:rPr>
                        <w:t xml:space="preserve">April </w:t>
                      </w:r>
                      <w:r w:rsidR="00230993">
                        <w:rPr>
                          <w:rFonts w:ascii="Arial Black" w:hAnsi="Arial Black"/>
                          <w:b/>
                          <w:color w:val="7030A0"/>
                        </w:rPr>
                        <w:t>5 &amp; 6, 2023</w:t>
                      </w:r>
                    </w:p>
                    <w:p w:rsidR="001C1E0A" w:rsidRDefault="004015E3" w:rsidP="00C0492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 Black" w:hAnsi="Arial Black"/>
                          <w:b/>
                          <w:color w:val="7030A0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7030A0"/>
                        </w:rPr>
                        <w:t>August</w:t>
                      </w:r>
                      <w:r w:rsidR="000A443C">
                        <w:rPr>
                          <w:rFonts w:ascii="Arial Black" w:hAnsi="Arial Black"/>
                          <w:b/>
                          <w:color w:val="7030A0"/>
                        </w:rPr>
                        <w:t xml:space="preserve"> </w:t>
                      </w:r>
                      <w:r w:rsidR="00230993">
                        <w:rPr>
                          <w:rFonts w:ascii="Arial Black" w:hAnsi="Arial Black"/>
                          <w:b/>
                          <w:color w:val="7030A0"/>
                        </w:rPr>
                        <w:t>7 &amp; 8, 2023</w:t>
                      </w:r>
                    </w:p>
                    <w:p w:rsidR="004015E3" w:rsidRPr="001C1E0A" w:rsidRDefault="004015E3" w:rsidP="00C0492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 Black" w:hAnsi="Arial Black"/>
                          <w:b/>
                          <w:color w:val="7030A0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7030A0"/>
                        </w:rPr>
                        <w:t xml:space="preserve">November </w:t>
                      </w:r>
                      <w:r w:rsidR="00230993">
                        <w:rPr>
                          <w:rFonts w:ascii="Arial Black" w:hAnsi="Arial Black"/>
                          <w:b/>
                          <w:color w:val="7030A0"/>
                        </w:rPr>
                        <w:t>9 &amp; 10, 202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181754" w:rsidRDefault="00CC620C" w:rsidP="009D7200">
      <w:pPr>
        <w:pStyle w:val="Default"/>
        <w:jc w:val="center"/>
        <w:rPr>
          <w:rFonts w:ascii="Arial Black" w:hAnsi="Arial Black"/>
          <w:b/>
          <w:bCs/>
          <w:color w:val="000000" w:themeColor="text1"/>
          <w:sz w:val="32"/>
          <w:szCs w:val="32"/>
        </w:rPr>
      </w:pPr>
      <w:r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CB0D59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CB0D59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CB0D59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CB0D59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CB0D59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CB0D59">
        <w:rPr>
          <w:rFonts w:ascii="Arial Black" w:hAnsi="Arial Black"/>
          <w:b/>
          <w:bCs/>
          <w:color w:val="000000" w:themeColor="text1"/>
          <w:sz w:val="32"/>
          <w:szCs w:val="32"/>
        </w:rPr>
        <w:tab/>
        <w:t xml:space="preserve">  </w:t>
      </w:r>
      <w:r w:rsidR="00CB0D59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CB0D59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CB0D59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CB0D59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CB0D59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CB0D59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2C143B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2C143B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2C143B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2C143B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2C143B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2C143B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2C143B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2C143B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2C143B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2C143B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2C143B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2C143B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2C143B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2C143B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2C143B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  <w:r w:rsidR="002C143B" w:rsidRPr="003515AE">
        <w:rPr>
          <w:rFonts w:ascii="Arial Black" w:hAnsi="Arial Black"/>
          <w:b/>
          <w:bCs/>
          <w:color w:val="000000" w:themeColor="text1"/>
          <w:sz w:val="6"/>
          <w:szCs w:val="32"/>
        </w:rPr>
        <w:tab/>
      </w:r>
      <w:r w:rsidR="002C143B">
        <w:rPr>
          <w:rFonts w:ascii="Arial Black" w:hAnsi="Arial Black"/>
          <w:b/>
          <w:bCs/>
          <w:color w:val="000000" w:themeColor="text1"/>
          <w:sz w:val="32"/>
          <w:szCs w:val="32"/>
        </w:rPr>
        <w:tab/>
      </w:r>
    </w:p>
    <w:p w:rsidR="0009507E" w:rsidRPr="008924B9" w:rsidRDefault="0009507E" w:rsidP="00CB0D59">
      <w:pPr>
        <w:pStyle w:val="Default"/>
        <w:jc w:val="center"/>
        <w:rPr>
          <w:b/>
          <w:bCs/>
          <w:color w:val="000000" w:themeColor="text1"/>
          <w:sz w:val="32"/>
          <w:szCs w:val="32"/>
        </w:rPr>
      </w:pPr>
      <w:r>
        <w:rPr>
          <w:rFonts w:ascii="Arial Black" w:hAnsi="Arial Black"/>
          <w:b/>
          <w:bCs/>
          <w:color w:val="000000" w:themeColor="text1"/>
          <w:sz w:val="32"/>
          <w:szCs w:val="32"/>
        </w:rPr>
        <w:t>LOCATION</w:t>
      </w:r>
      <w:r w:rsidRPr="008924B9">
        <w:rPr>
          <w:rFonts w:ascii="Arial Black" w:hAnsi="Arial Black"/>
          <w:b/>
          <w:bCs/>
          <w:color w:val="000000" w:themeColor="text1"/>
          <w:sz w:val="32"/>
          <w:szCs w:val="32"/>
        </w:rPr>
        <w:t>:</w:t>
      </w:r>
      <w:r w:rsidRPr="008924B9">
        <w:rPr>
          <w:b/>
          <w:bCs/>
          <w:color w:val="000000" w:themeColor="text1"/>
          <w:sz w:val="32"/>
          <w:szCs w:val="32"/>
        </w:rPr>
        <w:t xml:space="preserve"> </w:t>
      </w:r>
      <w:r w:rsidRPr="0006027A">
        <w:rPr>
          <w:rFonts w:ascii="Arial Black" w:hAnsi="Arial Black" w:cs="Aharoni"/>
          <w:b/>
          <w:bCs/>
          <w:color w:val="000000" w:themeColor="text1"/>
          <w:sz w:val="32"/>
          <w:szCs w:val="32"/>
        </w:rPr>
        <w:t>MERCY MEDICAL CENTER</w:t>
      </w:r>
    </w:p>
    <w:p w:rsidR="0009507E" w:rsidRDefault="0009507E" w:rsidP="00CB0D59">
      <w:pPr>
        <w:pStyle w:val="Default"/>
        <w:jc w:val="center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>301</w:t>
      </w:r>
      <w:r w:rsidRPr="008924B9">
        <w:rPr>
          <w:b/>
          <w:bCs/>
          <w:color w:val="000000" w:themeColor="text1"/>
          <w:sz w:val="32"/>
          <w:szCs w:val="32"/>
        </w:rPr>
        <w:t xml:space="preserve"> Saint Paul Place, Baltimore, Maryland 21202</w:t>
      </w:r>
    </w:p>
    <w:p w:rsidR="00230993" w:rsidRPr="008924B9" w:rsidRDefault="00230993" w:rsidP="00CB0D59">
      <w:pPr>
        <w:pStyle w:val="Default"/>
        <w:jc w:val="center"/>
        <w:rPr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>Or Hybrid option Online</w:t>
      </w:r>
    </w:p>
    <w:p w:rsidR="0009507E" w:rsidRPr="004B60FB" w:rsidRDefault="00CB0D59" w:rsidP="00CB0D59">
      <w:pPr>
        <w:pStyle w:val="Default"/>
        <w:jc w:val="center"/>
        <w:rPr>
          <w:rFonts w:ascii="Arial Black" w:hAnsi="Arial Black"/>
          <w:sz w:val="28"/>
          <w:szCs w:val="25"/>
        </w:rPr>
      </w:pPr>
      <w:r>
        <w:rPr>
          <w:rFonts w:ascii="Arial Black" w:hAnsi="Arial Black"/>
          <w:b/>
          <w:bCs/>
          <w:sz w:val="28"/>
          <w:szCs w:val="23"/>
        </w:rPr>
        <w:t xml:space="preserve">        </w:t>
      </w:r>
      <w:r w:rsidR="0009507E" w:rsidRPr="0006027A">
        <w:rPr>
          <w:rFonts w:ascii="Arial Black" w:hAnsi="Arial Black"/>
          <w:b/>
          <w:bCs/>
          <w:sz w:val="28"/>
          <w:szCs w:val="23"/>
        </w:rPr>
        <w:t>COST</w:t>
      </w:r>
      <w:r w:rsidR="0009507E" w:rsidRPr="004B60FB">
        <w:rPr>
          <w:rFonts w:ascii="Arial Black" w:hAnsi="Arial Black"/>
          <w:b/>
          <w:bCs/>
        </w:rPr>
        <w:t xml:space="preserve">: </w:t>
      </w:r>
      <w:r w:rsidR="0009507E" w:rsidRPr="004B60FB">
        <w:rPr>
          <w:rFonts w:ascii="Arial Black" w:hAnsi="Arial Black"/>
          <w:b/>
          <w:bCs/>
          <w:sz w:val="28"/>
          <w:szCs w:val="26"/>
        </w:rPr>
        <w:t>$350</w:t>
      </w:r>
      <w:r w:rsidR="004B60FB">
        <w:rPr>
          <w:rFonts w:ascii="Arial Black" w:hAnsi="Arial Black"/>
          <w:b/>
          <w:bCs/>
          <w:sz w:val="28"/>
          <w:szCs w:val="26"/>
        </w:rPr>
        <w:t>.00</w:t>
      </w:r>
      <w:r w:rsidR="0009507E" w:rsidRPr="004B60FB">
        <w:rPr>
          <w:rFonts w:ascii="Arial Black" w:hAnsi="Arial Black"/>
          <w:b/>
          <w:bCs/>
          <w:sz w:val="28"/>
          <w:szCs w:val="26"/>
        </w:rPr>
        <w:t xml:space="preserve"> which includes</w:t>
      </w:r>
      <w:r w:rsidR="004B60FB" w:rsidRPr="004B60FB">
        <w:rPr>
          <w:rFonts w:ascii="Arial Black" w:hAnsi="Arial Black"/>
          <w:b/>
          <w:bCs/>
          <w:sz w:val="28"/>
          <w:szCs w:val="26"/>
        </w:rPr>
        <w:t xml:space="preserve"> a</w:t>
      </w:r>
      <w:r w:rsidR="0009507E" w:rsidRPr="004B60FB">
        <w:rPr>
          <w:rFonts w:ascii="Arial Black" w:hAnsi="Arial Black"/>
          <w:b/>
          <w:bCs/>
          <w:sz w:val="28"/>
          <w:szCs w:val="26"/>
        </w:rPr>
        <w:t>ll course materials</w:t>
      </w:r>
    </w:p>
    <w:p w:rsidR="0009507E" w:rsidRPr="0006027A" w:rsidRDefault="003515AE" w:rsidP="00230993">
      <w:pPr>
        <w:pStyle w:val="Default"/>
        <w:jc w:val="center"/>
        <w:rPr>
          <w:szCs w:val="23"/>
        </w:rPr>
      </w:pPr>
      <w:r>
        <w:rPr>
          <w:b/>
          <w:bCs/>
          <w:szCs w:val="23"/>
        </w:rPr>
        <w:t>Lectures by n</w:t>
      </w:r>
      <w:r w:rsidR="0014267D" w:rsidRPr="0006027A">
        <w:rPr>
          <w:b/>
          <w:bCs/>
          <w:szCs w:val="23"/>
        </w:rPr>
        <w:t>ationally recognized</w:t>
      </w:r>
      <w:r w:rsidR="0009507E" w:rsidRPr="0006027A">
        <w:rPr>
          <w:b/>
          <w:bCs/>
          <w:szCs w:val="23"/>
        </w:rPr>
        <w:t xml:space="preserve"> forensic nursing instructors &amp; local criminal justice agencies</w:t>
      </w:r>
    </w:p>
    <w:tbl>
      <w:tblPr>
        <w:tblW w:w="11198" w:type="dxa"/>
        <w:tblInd w:w="-1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198"/>
      </w:tblGrid>
      <w:tr w:rsidR="0009507E" w:rsidTr="0098559C">
        <w:trPr>
          <w:trHeight w:val="4190"/>
        </w:trPr>
        <w:tc>
          <w:tcPr>
            <w:tcW w:w="11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9507E" w:rsidRPr="00181754" w:rsidRDefault="003515AE" w:rsidP="0098559C">
            <w:pPr>
              <w:jc w:val="center"/>
              <w:rPr>
                <w:sz w:val="22"/>
              </w:rPr>
            </w:pPr>
            <w:r w:rsidRPr="00D4051C">
              <w:rPr>
                <w:noProof/>
                <w:sz w:val="22"/>
              </w:rPr>
              <mc:AlternateContent>
                <mc:Choice Requires="wps">
                  <w:drawing>
                    <wp:anchor distT="45720" distB="45720" distL="114300" distR="114300" simplePos="0" relativeHeight="251693568" behindDoc="0" locked="0" layoutInCell="1" allowOverlap="1" wp14:anchorId="16A3EE57" wp14:editId="29FB2BF7">
                      <wp:simplePos x="0" y="0"/>
                      <wp:positionH relativeFrom="column">
                        <wp:posOffset>-50800</wp:posOffset>
                      </wp:positionH>
                      <wp:positionV relativeFrom="paragraph">
                        <wp:posOffset>243205</wp:posOffset>
                      </wp:positionV>
                      <wp:extent cx="7164705" cy="2847975"/>
                      <wp:effectExtent l="0" t="0" r="0" b="9525"/>
                      <wp:wrapSquare wrapText="bothSides"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64705" cy="2847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4051C" w:rsidRPr="00D84FC6" w:rsidRDefault="00C473C4" w:rsidP="00D84FC6">
                                  <w:pPr>
                                    <w:pStyle w:val="Default"/>
                                    <w:pBdr>
                                      <w:top w:val="single" w:sz="24" w:space="1" w:color="auto"/>
                                      <w:left w:val="single" w:sz="24" w:space="1" w:color="auto"/>
                                      <w:bottom w:val="single" w:sz="24" w:space="1" w:color="auto"/>
                                      <w:right w:val="single" w:sz="24" w:space="1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jc w:val="center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Fonts w:ascii="Arial Black" w:hAnsi="Arial Black"/>
                                      <w:b/>
                                      <w:bCs/>
                                    </w:rPr>
                                    <w:t>PAYMENT OPTIONS</w:t>
                                  </w:r>
                                  <w:r w:rsidR="00D4051C" w:rsidRPr="008924B9">
                                    <w:rPr>
                                      <w:rFonts w:ascii="Arial Black" w:hAnsi="Arial Black"/>
                                      <w:b/>
                                      <w:bCs/>
                                    </w:rPr>
                                    <w:t>:</w:t>
                                  </w:r>
                                </w:p>
                                <w:p w:rsidR="00D4051C" w:rsidRPr="00B04449" w:rsidRDefault="00D4051C" w:rsidP="00D4051C">
                                  <w:pPr>
                                    <w:pStyle w:val="Default"/>
                                    <w:pBdr>
                                      <w:top w:val="single" w:sz="24" w:space="1" w:color="auto"/>
                                      <w:left w:val="single" w:sz="24" w:space="1" w:color="auto"/>
                                      <w:bottom w:val="single" w:sz="24" w:space="1" w:color="auto"/>
                                      <w:right w:val="single" w:sz="24" w:space="1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B04449"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                                CHECK: Payable to Mercy Forensic Department  (OR)</w:t>
                                  </w:r>
                                </w:p>
                                <w:p w:rsidR="00D4051C" w:rsidRDefault="00D4051C" w:rsidP="00181754">
                                  <w:pPr>
                                    <w:pStyle w:val="Default"/>
                                    <w:pBdr>
                                      <w:top w:val="single" w:sz="24" w:space="1" w:color="auto"/>
                                      <w:left w:val="single" w:sz="24" w:space="1" w:color="auto"/>
                                      <w:bottom w:val="single" w:sz="24" w:space="1" w:color="auto"/>
                                      <w:right w:val="single" w:sz="24" w:space="1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B04449"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      </w:t>
                                  </w:r>
                                  <w:r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       </w:t>
                                  </w:r>
                                  <w:r w:rsidRPr="00B04449">
                                    <w:rPr>
                                      <w:b/>
                                      <w:color w:val="000000" w:themeColor="text1"/>
                                    </w:rPr>
                                    <w:t>MONEY ORDER: P</w:t>
                                  </w:r>
                                  <w:r w:rsidR="00C473C4">
                                    <w:rPr>
                                      <w:b/>
                                      <w:color w:val="000000" w:themeColor="text1"/>
                                    </w:rPr>
                                    <w:t>ayable to MMC</w:t>
                                  </w:r>
                                  <w:r w:rsidRPr="00B04449"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, 301 St. Paul Place, Baltimore, MD 21202 </w:t>
                                  </w:r>
                                  <w:r w:rsidR="00190AB0">
                                    <w:rPr>
                                      <w:b/>
                                      <w:color w:val="000000" w:themeColor="text1"/>
                                    </w:rPr>
                                    <w:t>(OR)</w:t>
                                  </w:r>
                                </w:p>
                                <w:p w:rsidR="00190AB0" w:rsidRDefault="00190AB0" w:rsidP="00181754">
                                  <w:pPr>
                                    <w:pStyle w:val="Default"/>
                                    <w:pBdr>
                                      <w:top w:val="single" w:sz="24" w:space="1" w:color="auto"/>
                                      <w:left w:val="single" w:sz="24" w:space="1" w:color="auto"/>
                                      <w:bottom w:val="single" w:sz="24" w:space="1" w:color="auto"/>
                                      <w:right w:val="single" w:sz="24" w:space="1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rPr>
                                      <w:rFonts w:ascii="Calibri" w:hAnsi="Calibri"/>
                                      <w:color w:val="1F497D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               Visit bmoresafemercy.org, Events page to register and use Paypal option for payment.</w:t>
                                  </w:r>
                                  <w:r w:rsidR="009D7200">
                                    <w:rPr>
                                      <w:rFonts w:ascii="Calibri" w:hAnsi="Calibri"/>
                                      <w:color w:val="1F497D"/>
                                      <w:sz w:val="22"/>
                                      <w:szCs w:val="22"/>
                                    </w:rPr>
                                    <w:t xml:space="preserve">    </w:t>
                                  </w:r>
                                </w:p>
                                <w:p w:rsidR="009D7200" w:rsidRPr="00120EA3" w:rsidRDefault="00120EA3" w:rsidP="00230993">
                                  <w:pPr>
                                    <w:pStyle w:val="Default"/>
                                    <w:pBdr>
                                      <w:top w:val="single" w:sz="24" w:space="1" w:color="auto"/>
                                      <w:left w:val="single" w:sz="24" w:space="1" w:color="auto"/>
                                      <w:bottom w:val="single" w:sz="24" w:space="1" w:color="auto"/>
                                      <w:right w:val="single" w:sz="24" w:space="1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jc w:val="center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b/>
                                      <w:color w:val="1F497D"/>
                                      <w:sz w:val="22"/>
                                      <w:szCs w:val="22"/>
                                    </w:rPr>
                                    <w:t>p</w:t>
                                  </w:r>
                                  <w:r w:rsidRPr="00120EA3">
                                    <w:rPr>
                                      <w:rFonts w:ascii="Calibri" w:hAnsi="Calibri"/>
                                      <w:b/>
                                      <w:color w:val="1F497D"/>
                                      <w:sz w:val="22"/>
                                      <w:szCs w:val="22"/>
                                    </w:rPr>
                                    <w:t>aypal.com/us/fundraiser/charity/2430993</w:t>
                                  </w:r>
                                  <w:r w:rsidR="00230993">
                                    <w:rPr>
                                      <w:rFonts w:ascii="Calibri" w:hAnsi="Calibri"/>
                                      <w:b/>
                                      <w:color w:val="1F497D"/>
                                      <w:sz w:val="22"/>
                                      <w:szCs w:val="22"/>
                                    </w:rPr>
                                    <w:t xml:space="preserve"> (This is the charity donation link for Mercy)</w:t>
                                  </w:r>
                                </w:p>
                                <w:p w:rsidR="00D4051C" w:rsidRPr="00230993" w:rsidRDefault="00D4051C" w:rsidP="00E56EF5">
                                  <w:pPr>
                                    <w:pStyle w:val="Default"/>
                                    <w:pBdr>
                                      <w:top w:val="single" w:sz="24" w:space="1" w:color="auto"/>
                                      <w:left w:val="single" w:sz="24" w:space="1" w:color="auto"/>
                                      <w:bottom w:val="single" w:sz="24" w:space="1" w:color="auto"/>
                                      <w:right w:val="single" w:sz="24" w:space="1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jc w:val="center"/>
                                    <w:rPr>
                                      <w:b/>
                                      <w:bCs/>
                                      <w:u w:val="single"/>
                                    </w:rPr>
                                  </w:pPr>
                                  <w:r w:rsidRPr="00230993">
                                    <w:rPr>
                                      <w:u w:val="single"/>
                                    </w:rPr>
                                    <w:t xml:space="preserve">For questions or concerns regarding this training, please </w:t>
                                  </w:r>
                                  <w:r w:rsidR="00E56EF5" w:rsidRPr="00230993">
                                    <w:rPr>
                                      <w:u w:val="single"/>
                                    </w:rPr>
                                    <w:t>call (410) 332-9494</w:t>
                                  </w:r>
                                </w:p>
                                <w:p w:rsidR="00D4051C" w:rsidRDefault="00D4051C" w:rsidP="00181754">
                                  <w:pPr>
                                    <w:pStyle w:val="Default"/>
                                    <w:pBdr>
                                      <w:top w:val="single" w:sz="24" w:space="1" w:color="auto"/>
                                      <w:left w:val="single" w:sz="24" w:space="1" w:color="auto"/>
                                      <w:bottom w:val="single" w:sz="24" w:space="1" w:color="auto"/>
                                      <w:right w:val="single" w:sz="24" w:space="1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</w:pPr>
                                  <w:r>
                                    <w:t>Name: ____________________________________________________________________________________</w:t>
                                  </w:r>
                                </w:p>
                                <w:p w:rsidR="00D4051C" w:rsidRDefault="00D4051C" w:rsidP="00D4051C">
                                  <w:pPr>
                                    <w:pStyle w:val="Default"/>
                                    <w:pBdr>
                                      <w:top w:val="single" w:sz="24" w:space="1" w:color="auto"/>
                                      <w:left w:val="single" w:sz="24" w:space="1" w:color="auto"/>
                                      <w:bottom w:val="single" w:sz="24" w:space="1" w:color="auto"/>
                                      <w:right w:val="single" w:sz="24" w:space="1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</w:pPr>
                                  <w:r>
                                    <w:t xml:space="preserve">Affiliation: ________________________________________________________________________________ </w:t>
                                  </w:r>
                                </w:p>
                                <w:p w:rsidR="00D4051C" w:rsidRDefault="00D4051C" w:rsidP="00D4051C">
                                  <w:pPr>
                                    <w:pStyle w:val="Default"/>
                                    <w:pBdr>
                                      <w:top w:val="single" w:sz="24" w:space="1" w:color="auto"/>
                                      <w:left w:val="single" w:sz="24" w:space="1" w:color="auto"/>
                                      <w:bottom w:val="single" w:sz="24" w:space="1" w:color="auto"/>
                                      <w:right w:val="single" w:sz="24" w:space="1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</w:pPr>
                                  <w:r>
                                    <w:t>Address: __________________________________________________________________________________</w:t>
                                  </w:r>
                                </w:p>
                                <w:p w:rsidR="00D4051C" w:rsidRDefault="00D4051C" w:rsidP="00D4051C">
                                  <w:pPr>
                                    <w:pStyle w:val="Default"/>
                                    <w:pBdr>
                                      <w:top w:val="single" w:sz="24" w:space="1" w:color="auto"/>
                                      <w:left w:val="single" w:sz="24" w:space="1" w:color="auto"/>
                                      <w:bottom w:val="single" w:sz="24" w:space="1" w:color="auto"/>
                                      <w:right w:val="single" w:sz="24" w:space="1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</w:pPr>
                                  <w:r>
                                    <w:t xml:space="preserve">Telephone: ____________________________________________ Email:________________________________________________ </w:t>
                                  </w:r>
                                </w:p>
                                <w:p w:rsidR="00D4051C" w:rsidRDefault="00D4051C" w:rsidP="00D4051C">
                                  <w:pPr>
                                    <w:pStyle w:val="Default"/>
                                    <w:pBdr>
                                      <w:top w:val="single" w:sz="24" w:space="1" w:color="auto"/>
                                      <w:left w:val="single" w:sz="24" w:space="1" w:color="auto"/>
                                      <w:bottom w:val="single" w:sz="24" w:space="1" w:color="auto"/>
                                      <w:right w:val="single" w:sz="24" w:space="1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</w:pPr>
                                  <w:r>
                                    <w:t>How did you hear about our program? ______________________________________</w:t>
                                  </w:r>
                                </w:p>
                                <w:p w:rsidR="005735C5" w:rsidRDefault="005735C5" w:rsidP="00D4051C">
                                  <w:pPr>
                                    <w:pStyle w:val="Default"/>
                                    <w:pBdr>
                                      <w:top w:val="single" w:sz="24" w:space="1" w:color="auto"/>
                                      <w:left w:val="single" w:sz="24" w:space="1" w:color="auto"/>
                                      <w:bottom w:val="single" w:sz="24" w:space="1" w:color="auto"/>
                                      <w:right w:val="single" w:sz="24" w:space="1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</w:pPr>
                                  <w:r>
                                    <w:t>Will you be attending in person or online?___________________________________</w:t>
                                  </w:r>
                                </w:p>
                                <w:p w:rsidR="009D7200" w:rsidRDefault="00D4051C" w:rsidP="009D7200">
                                  <w:pPr>
                                    <w:pBdr>
                                      <w:top w:val="single" w:sz="24" w:space="1" w:color="auto"/>
                                      <w:left w:val="single" w:sz="24" w:space="1" w:color="auto"/>
                                      <w:bottom w:val="single" w:sz="24" w:space="1" w:color="auto"/>
                                      <w:right w:val="single" w:sz="24" w:space="1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spacing w:after="200" w:line="276" w:lineRule="auto"/>
                                    <w:jc w:val="center"/>
                                    <w:rPr>
                                      <w:rFonts w:cs="Aharoni"/>
                                      <w:b/>
                                      <w:bCs/>
                                    </w:rPr>
                                  </w:pPr>
                                  <w:r w:rsidRPr="00B04449">
                                    <w:rPr>
                                      <w:rFonts w:asciiTheme="minorHAnsi" w:eastAsiaTheme="minorHAnsi" w:hAnsiTheme="minorHAnsi" w:cs="Aharoni"/>
                                      <w:b/>
                                      <w:bCs/>
                                      <w:sz w:val="22"/>
                                      <w:szCs w:val="22"/>
                                      <w:bdr w:val="none" w:sz="0" w:space="0" w:color="auto"/>
                                    </w:rPr>
                                    <w:t xml:space="preserve">SEND PAYMENT AND REGISTRATION TO:   </w:t>
                                  </w:r>
                                  <w:r w:rsidRPr="00B04449">
                                    <w:rPr>
                                      <w:rFonts w:cs="Aharoni"/>
                                      <w:b/>
                                      <w:bCs/>
                                    </w:rPr>
                                    <w:t>Mercy Medical Center FNE Program</w:t>
                                  </w:r>
                                  <w:r w:rsidR="00230993">
                                    <w:rPr>
                                      <w:rFonts w:cs="Aharoni"/>
                                      <w:b/>
                                      <w:bCs/>
                                    </w:rPr>
                                    <w:br/>
                                  </w:r>
                                  <w:hyperlink r:id="rId8" w:history="1">
                                    <w:r w:rsidR="00230993" w:rsidRPr="00522155">
                                      <w:rPr>
                                        <w:rStyle w:val="Hyperlink"/>
                                        <w:rFonts w:cs="Aharoni"/>
                                        <w:b/>
                                        <w:bCs/>
                                      </w:rPr>
                                      <w:t>aboss@mdmercy.com</w:t>
                                    </w:r>
                                  </w:hyperlink>
                                  <w:r w:rsidR="00230993">
                                    <w:rPr>
                                      <w:rFonts w:cs="Aharoni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</w:p>
                                <w:p w:rsidR="00D4051C" w:rsidRPr="009D7200" w:rsidRDefault="00D4051C" w:rsidP="009D7200">
                                  <w:pPr>
                                    <w:pBdr>
                                      <w:top w:val="single" w:sz="24" w:space="1" w:color="auto"/>
                                      <w:left w:val="single" w:sz="24" w:space="1" w:color="auto"/>
                                      <w:bottom w:val="single" w:sz="24" w:space="1" w:color="auto"/>
                                      <w:right w:val="single" w:sz="24" w:space="1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spacing w:after="200" w:line="276" w:lineRule="auto"/>
                                    <w:jc w:val="center"/>
                                    <w:rPr>
                                      <w:rFonts w:cs="Aharoni"/>
                                      <w:b/>
                                      <w:bCs/>
                                    </w:rPr>
                                  </w:pPr>
                                  <w:r w:rsidRPr="003515AE">
                                    <w:rPr>
                                      <w:b/>
                                      <w:sz w:val="22"/>
                                    </w:rPr>
                                    <w:t>CLASS FEES ARE NON-REFUNDABLE</w:t>
                                  </w:r>
                                </w:p>
                                <w:p w:rsidR="00D4051C" w:rsidRDefault="00D4051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6A3EE5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7" type="#_x0000_t202" style="position:absolute;left:0;text-align:left;margin-left:-4pt;margin-top:19.15pt;width:564.15pt;height:224.25pt;z-index:251693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" stroked="f">
                      <v:textbox>
                        <w:txbxContent>
                          <w:p w:rsidR="00D4051C" w:rsidRPr="00D84FC6" w:rsidRDefault="00C473C4" w:rsidP="00D84FC6">
                            <w:pPr>
                              <w:pStyle w:val="Default"/>
                              <w:pBdr>
                                <w:top w:val="single" w:sz="24" w:space="1" w:color="auto"/>
                                <w:left w:val="single" w:sz="24" w:space="1" w:color="auto"/>
                                <w:bottom w:val="single" w:sz="24" w:space="1" w:color="auto"/>
                                <w:right w:val="single" w:sz="24" w:space="1" w:color="auto"/>
                                <w:between w:val="none" w:sz="0" w:space="0" w:color="auto"/>
                                <w:bar w:val="none" w:sz="0" w:color="auto"/>
                              </w:pBd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</w:rPr>
                              <w:t>PAYMENT OPTIONS</w:t>
                            </w:r>
                            <w:r w:rsidR="00D4051C" w:rsidRPr="008924B9">
                              <w:rPr>
                                <w:rFonts w:ascii="Arial Black" w:hAnsi="Arial Black"/>
                                <w:b/>
                                <w:bCs/>
                              </w:rPr>
                              <w:t>:</w:t>
                            </w:r>
                          </w:p>
                          <w:p w:rsidR="00D4051C" w:rsidRPr="00B04449" w:rsidRDefault="00D4051C" w:rsidP="00D4051C">
                            <w:pPr>
                              <w:pStyle w:val="Default"/>
                              <w:pBdr>
                                <w:top w:val="single" w:sz="24" w:space="1" w:color="auto"/>
                                <w:left w:val="single" w:sz="24" w:space="1" w:color="auto"/>
                                <w:bottom w:val="single" w:sz="24" w:space="1" w:color="auto"/>
                                <w:right w:val="single" w:sz="24" w:space="1" w:color="auto"/>
                                <w:between w:val="none" w:sz="0" w:space="0" w:color="auto"/>
                                <w:bar w:val="none" w:sz="0" w:color="auto"/>
                              </w:pBdr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B04449">
                              <w:rPr>
                                <w:b/>
                                <w:color w:val="000000" w:themeColor="text1"/>
                              </w:rPr>
                              <w:t xml:space="preserve">                                CHECK: Payable to Mercy Forensic Department  (OR)</w:t>
                            </w:r>
                          </w:p>
                          <w:p w:rsidR="00D4051C" w:rsidRDefault="00D4051C" w:rsidP="00181754">
                            <w:pPr>
                              <w:pStyle w:val="Default"/>
                              <w:pBdr>
                                <w:top w:val="single" w:sz="24" w:space="1" w:color="auto"/>
                                <w:left w:val="single" w:sz="24" w:space="1" w:color="auto"/>
                                <w:bottom w:val="single" w:sz="24" w:space="1" w:color="auto"/>
                                <w:right w:val="single" w:sz="24" w:space="1" w:color="auto"/>
                                <w:between w:val="none" w:sz="0" w:space="0" w:color="auto"/>
                                <w:bar w:val="none" w:sz="0" w:color="auto"/>
                              </w:pBdr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B04449">
                              <w:rPr>
                                <w:b/>
                                <w:color w:val="000000" w:themeColor="text1"/>
                              </w:rPr>
                              <w:t xml:space="preserve">      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      </w:t>
                            </w:r>
                            <w:r w:rsidRPr="00B04449">
                              <w:rPr>
                                <w:b/>
                                <w:color w:val="000000" w:themeColor="text1"/>
                              </w:rPr>
                              <w:t>MONEY ORDER: P</w:t>
                            </w:r>
                            <w:r w:rsidR="00C473C4">
                              <w:rPr>
                                <w:b/>
                                <w:color w:val="000000" w:themeColor="text1"/>
                              </w:rPr>
                              <w:t>ayable to MMC</w:t>
                            </w:r>
                            <w:r w:rsidRPr="00B04449">
                              <w:rPr>
                                <w:b/>
                                <w:color w:val="000000" w:themeColor="text1"/>
                              </w:rPr>
                              <w:t xml:space="preserve">, 301 St. Paul Place, Baltimore, MD 21202 </w:t>
                            </w:r>
                            <w:r w:rsidR="00190AB0">
                              <w:rPr>
                                <w:b/>
                                <w:color w:val="000000" w:themeColor="text1"/>
                              </w:rPr>
                              <w:t>(OR)</w:t>
                            </w:r>
                          </w:p>
                          <w:p w:rsidR="00190AB0" w:rsidRDefault="00190AB0" w:rsidP="00181754">
                            <w:pPr>
                              <w:pStyle w:val="Default"/>
                              <w:pBdr>
                                <w:top w:val="single" w:sz="24" w:space="1" w:color="auto"/>
                                <w:left w:val="single" w:sz="24" w:space="1" w:color="auto"/>
                                <w:bottom w:val="single" w:sz="24" w:space="1" w:color="auto"/>
                                <w:right w:val="single" w:sz="24" w:space="1" w:color="auto"/>
                                <w:between w:val="none" w:sz="0" w:space="0" w:color="auto"/>
                                <w:bar w:val="none" w:sz="0" w:color="auto"/>
                              </w:pBdr>
                              <w:rPr>
                                <w:rFonts w:ascii="Calibri" w:hAnsi="Calibri"/>
                                <w:color w:val="1F497D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              Visit bmoresafemercy.org, Events page to register and use Paypal option for payment.</w:t>
                            </w:r>
                            <w:r w:rsidR="009D7200">
                              <w:rPr>
                                <w:rFonts w:ascii="Calibri" w:hAnsi="Calibri"/>
                                <w:color w:val="1F497D"/>
                                <w:sz w:val="22"/>
                                <w:szCs w:val="22"/>
                              </w:rPr>
                              <w:t xml:space="preserve">    </w:t>
                            </w:r>
                          </w:p>
                          <w:p w:rsidR="009D7200" w:rsidRPr="00120EA3" w:rsidRDefault="00120EA3" w:rsidP="00230993">
                            <w:pPr>
                              <w:pStyle w:val="Default"/>
                              <w:pBdr>
                                <w:top w:val="single" w:sz="24" w:space="1" w:color="auto"/>
                                <w:left w:val="single" w:sz="24" w:space="1" w:color="auto"/>
                                <w:bottom w:val="single" w:sz="24" w:space="1" w:color="auto"/>
                                <w:right w:val="single" w:sz="24" w:space="1" w:color="auto"/>
                                <w:between w:val="none" w:sz="0" w:space="0" w:color="auto"/>
                                <w:bar w:val="none" w:sz="0" w:color="auto"/>
                              </w:pBd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color w:val="1F497D"/>
                                <w:sz w:val="22"/>
                                <w:szCs w:val="22"/>
                              </w:rPr>
                              <w:t>p</w:t>
                            </w:r>
                            <w:r w:rsidRPr="00120EA3">
                              <w:rPr>
                                <w:rFonts w:ascii="Calibri" w:hAnsi="Calibri"/>
                                <w:b/>
                                <w:color w:val="1F497D"/>
                                <w:sz w:val="22"/>
                                <w:szCs w:val="22"/>
                              </w:rPr>
                              <w:t>aypal.com/us/fundraiser/charity/2430993</w:t>
                            </w:r>
                            <w:r w:rsidR="00230993">
                              <w:rPr>
                                <w:rFonts w:ascii="Calibri" w:hAnsi="Calibri"/>
                                <w:b/>
                                <w:color w:val="1F497D"/>
                                <w:sz w:val="22"/>
                                <w:szCs w:val="22"/>
                              </w:rPr>
                              <w:t xml:space="preserve"> (This is the charity donation link for Mercy)</w:t>
                            </w:r>
                          </w:p>
                          <w:p w:rsidR="00D4051C" w:rsidRPr="00230993" w:rsidRDefault="00D4051C" w:rsidP="00E56EF5">
                            <w:pPr>
                              <w:pStyle w:val="Default"/>
                              <w:pBdr>
                                <w:top w:val="single" w:sz="24" w:space="1" w:color="auto"/>
                                <w:left w:val="single" w:sz="24" w:space="1" w:color="auto"/>
                                <w:bottom w:val="single" w:sz="24" w:space="1" w:color="auto"/>
                                <w:right w:val="single" w:sz="24" w:space="1" w:color="auto"/>
                                <w:between w:val="none" w:sz="0" w:space="0" w:color="auto"/>
                                <w:bar w:val="none" w:sz="0" w:color="auto"/>
                              </w:pBd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230993">
                              <w:rPr>
                                <w:u w:val="single"/>
                              </w:rPr>
                              <w:t xml:space="preserve">For questions or concerns regarding this training, please </w:t>
                            </w:r>
                            <w:r w:rsidR="00E56EF5" w:rsidRPr="00230993">
                              <w:rPr>
                                <w:u w:val="single"/>
                              </w:rPr>
                              <w:t>call (410) 332-9494</w:t>
                            </w:r>
                          </w:p>
                          <w:p w:rsidR="00D4051C" w:rsidRDefault="00D4051C" w:rsidP="00181754">
                            <w:pPr>
                              <w:pStyle w:val="Default"/>
                              <w:pBdr>
                                <w:top w:val="single" w:sz="24" w:space="1" w:color="auto"/>
                                <w:left w:val="single" w:sz="24" w:space="1" w:color="auto"/>
                                <w:bottom w:val="single" w:sz="24" w:space="1" w:color="auto"/>
                                <w:right w:val="single" w:sz="24" w:space="1" w:color="auto"/>
                                <w:between w:val="none" w:sz="0" w:space="0" w:color="auto"/>
                                <w:bar w:val="none" w:sz="0" w:color="auto"/>
                              </w:pBdr>
                            </w:pPr>
                            <w:r>
                              <w:t>Name: ____________________________________________________________________________________</w:t>
                            </w:r>
                          </w:p>
                          <w:p w:rsidR="00D4051C" w:rsidRDefault="00D4051C" w:rsidP="00D4051C">
                            <w:pPr>
                              <w:pStyle w:val="Default"/>
                              <w:pBdr>
                                <w:top w:val="single" w:sz="24" w:space="1" w:color="auto"/>
                                <w:left w:val="single" w:sz="24" w:space="1" w:color="auto"/>
                                <w:bottom w:val="single" w:sz="24" w:space="1" w:color="auto"/>
                                <w:right w:val="single" w:sz="24" w:space="1" w:color="auto"/>
                                <w:between w:val="none" w:sz="0" w:space="0" w:color="auto"/>
                                <w:bar w:val="none" w:sz="0" w:color="auto"/>
                              </w:pBdr>
                            </w:pPr>
                            <w:r>
                              <w:t xml:space="preserve">Affiliation: ________________________________________________________________________________ </w:t>
                            </w:r>
                          </w:p>
                          <w:p w:rsidR="00D4051C" w:rsidRDefault="00D4051C" w:rsidP="00D4051C">
                            <w:pPr>
                              <w:pStyle w:val="Default"/>
                              <w:pBdr>
                                <w:top w:val="single" w:sz="24" w:space="1" w:color="auto"/>
                                <w:left w:val="single" w:sz="24" w:space="1" w:color="auto"/>
                                <w:bottom w:val="single" w:sz="24" w:space="1" w:color="auto"/>
                                <w:right w:val="single" w:sz="24" w:space="1" w:color="auto"/>
                                <w:between w:val="none" w:sz="0" w:space="0" w:color="auto"/>
                                <w:bar w:val="none" w:sz="0" w:color="auto"/>
                              </w:pBdr>
                            </w:pPr>
                            <w:r>
                              <w:t>Address: __________________________________________________________________________________</w:t>
                            </w:r>
                          </w:p>
                          <w:p w:rsidR="00D4051C" w:rsidRDefault="00D4051C" w:rsidP="00D4051C">
                            <w:pPr>
                              <w:pStyle w:val="Default"/>
                              <w:pBdr>
                                <w:top w:val="single" w:sz="24" w:space="1" w:color="auto"/>
                                <w:left w:val="single" w:sz="24" w:space="1" w:color="auto"/>
                                <w:bottom w:val="single" w:sz="24" w:space="1" w:color="auto"/>
                                <w:right w:val="single" w:sz="24" w:space="1" w:color="auto"/>
                                <w:between w:val="none" w:sz="0" w:space="0" w:color="auto"/>
                                <w:bar w:val="none" w:sz="0" w:color="auto"/>
                              </w:pBdr>
                            </w:pPr>
                            <w:r>
                              <w:t xml:space="preserve">Telephone: ____________________________________________ Email:________________________________________________ </w:t>
                            </w:r>
                          </w:p>
                          <w:p w:rsidR="00D4051C" w:rsidRDefault="00D4051C" w:rsidP="00D4051C">
                            <w:pPr>
                              <w:pStyle w:val="Default"/>
                              <w:pBdr>
                                <w:top w:val="single" w:sz="24" w:space="1" w:color="auto"/>
                                <w:left w:val="single" w:sz="24" w:space="1" w:color="auto"/>
                                <w:bottom w:val="single" w:sz="24" w:space="1" w:color="auto"/>
                                <w:right w:val="single" w:sz="24" w:space="1" w:color="auto"/>
                                <w:between w:val="none" w:sz="0" w:space="0" w:color="auto"/>
                                <w:bar w:val="none" w:sz="0" w:color="auto"/>
                              </w:pBdr>
                            </w:pPr>
                            <w:r>
                              <w:t>How did you hear about our program? ______________________________________</w:t>
                            </w:r>
                          </w:p>
                          <w:p w:rsidR="005735C5" w:rsidRDefault="005735C5" w:rsidP="00D4051C">
                            <w:pPr>
                              <w:pStyle w:val="Default"/>
                              <w:pBdr>
                                <w:top w:val="single" w:sz="24" w:space="1" w:color="auto"/>
                                <w:left w:val="single" w:sz="24" w:space="1" w:color="auto"/>
                                <w:bottom w:val="single" w:sz="24" w:space="1" w:color="auto"/>
                                <w:right w:val="single" w:sz="24" w:space="1" w:color="auto"/>
                                <w:between w:val="none" w:sz="0" w:space="0" w:color="auto"/>
                                <w:bar w:val="none" w:sz="0" w:color="auto"/>
                              </w:pBdr>
                            </w:pPr>
                            <w:r>
                              <w:t>Will you be attending in person or online?___________________________________</w:t>
                            </w:r>
                          </w:p>
                          <w:p w:rsidR="009D7200" w:rsidRDefault="00D4051C" w:rsidP="009D7200">
                            <w:pPr>
                              <w:pBdr>
                                <w:top w:val="single" w:sz="24" w:space="1" w:color="auto"/>
                                <w:left w:val="single" w:sz="24" w:space="1" w:color="auto"/>
                                <w:bottom w:val="single" w:sz="24" w:space="1" w:color="auto"/>
                                <w:right w:val="single" w:sz="24" w:space="1" w:color="auto"/>
                                <w:between w:val="none" w:sz="0" w:space="0" w:color="auto"/>
                                <w:bar w:val="none" w:sz="0" w:color="auto"/>
                              </w:pBdr>
                              <w:spacing w:after="200" w:line="276" w:lineRule="auto"/>
                              <w:jc w:val="center"/>
                              <w:rPr>
                                <w:rFonts w:cs="Aharoni"/>
                                <w:b/>
                                <w:bCs/>
                              </w:rPr>
                            </w:pPr>
                            <w:r w:rsidRPr="00B04449">
                              <w:rPr>
                                <w:rFonts w:asciiTheme="minorHAnsi" w:eastAsiaTheme="minorHAnsi" w:hAnsiTheme="minorHAnsi" w:cs="Aharoni"/>
                                <w:b/>
                                <w:bCs/>
                                <w:sz w:val="22"/>
                                <w:szCs w:val="22"/>
                                <w:bdr w:val="none" w:sz="0" w:space="0" w:color="auto"/>
                              </w:rPr>
                              <w:t xml:space="preserve">SEND PAYMENT AND REGISTRATION TO:   </w:t>
                            </w:r>
                            <w:r w:rsidRPr="00B04449">
                              <w:rPr>
                                <w:rFonts w:cs="Aharoni"/>
                                <w:b/>
                                <w:bCs/>
                              </w:rPr>
                              <w:t>Mercy Medical Center FNE Program</w:t>
                            </w:r>
                            <w:r w:rsidR="00230993">
                              <w:rPr>
                                <w:rFonts w:cs="Aharoni"/>
                                <w:b/>
                                <w:bCs/>
                              </w:rPr>
                              <w:br/>
                            </w:r>
                            <w:hyperlink r:id="rId9" w:history="1">
                              <w:r w:rsidR="00230993" w:rsidRPr="00522155">
                                <w:rPr>
                                  <w:rStyle w:val="Hyperlink"/>
                                  <w:rFonts w:cs="Aharoni"/>
                                  <w:b/>
                                  <w:bCs/>
                                </w:rPr>
                                <w:t>aboss@mdmercy.com</w:t>
                              </w:r>
                            </w:hyperlink>
                            <w:r w:rsidR="00230993">
                              <w:rPr>
                                <w:rFonts w:cs="Aharoni"/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:rsidR="00D4051C" w:rsidRPr="009D7200" w:rsidRDefault="00D4051C" w:rsidP="009D7200">
                            <w:pPr>
                              <w:pBdr>
                                <w:top w:val="single" w:sz="24" w:space="1" w:color="auto"/>
                                <w:left w:val="single" w:sz="24" w:space="1" w:color="auto"/>
                                <w:bottom w:val="single" w:sz="24" w:space="1" w:color="auto"/>
                                <w:right w:val="single" w:sz="24" w:space="1" w:color="auto"/>
                                <w:between w:val="none" w:sz="0" w:space="0" w:color="auto"/>
                                <w:bar w:val="none" w:sz="0" w:color="auto"/>
                              </w:pBdr>
                              <w:spacing w:after="200" w:line="276" w:lineRule="auto"/>
                              <w:jc w:val="center"/>
                              <w:rPr>
                                <w:rFonts w:cs="Aharoni"/>
                                <w:b/>
                                <w:bCs/>
                              </w:rPr>
                            </w:pPr>
                            <w:r w:rsidRPr="003515AE">
                              <w:rPr>
                                <w:b/>
                                <w:sz w:val="22"/>
                              </w:rPr>
                              <w:t>CLASS FEES ARE NON-REFUNDABLE</w:t>
                            </w:r>
                          </w:p>
                          <w:p w:rsidR="00D4051C" w:rsidRDefault="00D4051C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09507E" w:rsidRPr="0006027A">
              <w:rPr>
                <w:b/>
                <w:bCs/>
                <w:szCs w:val="23"/>
              </w:rPr>
              <w:t xml:space="preserve">Maryland Board of Nursing approved </w:t>
            </w:r>
            <w:r w:rsidR="0009507E" w:rsidRPr="0006027A">
              <w:rPr>
                <w:rFonts w:ascii="Calibri" w:eastAsia="Calibri" w:hAnsi="Calibri" w:cs="Calibri"/>
                <w:b/>
                <w:bCs/>
                <w:szCs w:val="23"/>
              </w:rPr>
              <w:t>40 CEUs</w:t>
            </w:r>
          </w:p>
        </w:tc>
      </w:tr>
    </w:tbl>
    <w:p w:rsidR="00CB0D59" w:rsidRDefault="00CB0D59" w:rsidP="003515AE">
      <w:pPr>
        <w:pStyle w:val="Defaul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b/>
          <w:bCs/>
          <w:sz w:val="20"/>
          <w:szCs w:val="20"/>
        </w:rPr>
      </w:pPr>
    </w:p>
    <w:p w:rsidR="003515AE" w:rsidRDefault="005735C5" w:rsidP="003515AE">
      <w:pPr>
        <w:pStyle w:val="Defaul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b/>
          <w:bCs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280" behindDoc="1" locked="0" layoutInCell="1" allowOverlap="1" wp14:anchorId="272F007C" wp14:editId="51326D9D">
                <wp:simplePos x="0" y="0"/>
                <wp:positionH relativeFrom="margin">
                  <wp:align>center</wp:align>
                </wp:positionH>
                <wp:positionV relativeFrom="paragraph">
                  <wp:posOffset>2540</wp:posOffset>
                </wp:positionV>
                <wp:extent cx="4421505" cy="62928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1505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4051C" w:rsidRDefault="000E652A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0E652A">
                              <w:rPr>
                                <w:rFonts w:ascii="Arial Black" w:hAnsi="Arial Black"/>
                                <w:b/>
                                <w:bCs/>
                                <w:sz w:val="16"/>
                                <w:szCs w:val="16"/>
                              </w:rPr>
                              <w:t>View th</w:t>
                            </w:r>
                            <w:r w:rsidRPr="00D4051C"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e FNE program online: </w:t>
                            </w:r>
                            <w:hyperlink r:id="rId10" w:history="1">
                              <w:r w:rsidRPr="00D4051C">
                                <w:rPr>
                                  <w:rStyle w:val="Hyperlink0"/>
                                  <w:rFonts w:ascii="Arial Black" w:hAnsi="Arial Black"/>
                                  <w:b/>
                                  <w:bCs/>
                                  <w:sz w:val="20"/>
                                  <w:szCs w:val="20"/>
                                </w:rPr>
                                <w:t>www.bmoresafemercy.org</w:t>
                              </w:r>
                            </w:hyperlink>
                            <w:r w:rsidRPr="00D4051C"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&amp;</w:t>
                            </w:r>
                          </w:p>
                          <w:p w:rsidR="000E652A" w:rsidRPr="000E652A" w:rsidRDefault="000E652A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D4051C"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C143B">
                              <w:rPr>
                                <w:rFonts w:ascii="Arial Black" w:hAnsi="Arial Black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31711F22" wp14:editId="5BC4181E">
                                  <wp:extent cx="393700" cy="259080"/>
                                  <wp:effectExtent l="0" t="0" r="6350" b="762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facebook-heart1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09127" cy="2692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C143B"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D4051C">
                              <w:rPr>
                                <w:rFonts w:ascii="Arial Black" w:hAnsi="Arial Black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Mercy Forensic Nurse Examiners – bmoresaf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2F007C" id="_x0000_s1028" type="#_x0000_t202" style="position:absolute;left:0;text-align:left;margin-left:0;margin-top:.2pt;width:348.15pt;height:49.55pt;z-index:-2516352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" stroked="f">
                <v:textbox>
                  <w:txbxContent>
                    <w:p w:rsidR="00D4051C" w:rsidRDefault="000E652A">
                      <w:pPr>
                        <w:rPr>
                          <w:rFonts w:ascii="Arial Black" w:hAnsi="Arial Black"/>
                          <w:b/>
                          <w:bCs/>
                          <w:sz w:val="20"/>
                          <w:szCs w:val="20"/>
                        </w:rPr>
                      </w:pPr>
                      <w:r w:rsidRPr="000E652A">
                        <w:rPr>
                          <w:rFonts w:ascii="Arial Black" w:hAnsi="Arial Black"/>
                          <w:b/>
                          <w:bCs/>
                          <w:sz w:val="16"/>
                          <w:szCs w:val="16"/>
                        </w:rPr>
                        <w:t>View th</w:t>
                      </w:r>
                      <w:r w:rsidRPr="00D4051C">
                        <w:rPr>
                          <w:rFonts w:ascii="Arial Black" w:hAnsi="Arial Black"/>
                          <w:b/>
                          <w:bCs/>
                          <w:sz w:val="20"/>
                          <w:szCs w:val="20"/>
                        </w:rPr>
                        <w:t xml:space="preserve">e FNE program online: </w:t>
                      </w:r>
                      <w:hyperlink r:id="rId14" w:history="1">
                        <w:r w:rsidRPr="00D4051C">
                          <w:rPr>
                            <w:rStyle w:val="Hyperlink0"/>
                            <w:rFonts w:ascii="Arial Black" w:hAnsi="Arial Black"/>
                            <w:b/>
                            <w:bCs/>
                            <w:sz w:val="20"/>
                            <w:szCs w:val="20"/>
                          </w:rPr>
                          <w:t>www.bmoresafemercy.org</w:t>
                        </w:r>
                      </w:hyperlink>
                      <w:r w:rsidRPr="00D4051C">
                        <w:rPr>
                          <w:rFonts w:ascii="Arial Black" w:hAnsi="Arial Black"/>
                          <w:b/>
                          <w:bCs/>
                          <w:sz w:val="20"/>
                          <w:szCs w:val="20"/>
                        </w:rPr>
                        <w:t xml:space="preserve"> &amp;</w:t>
                      </w:r>
                    </w:p>
                    <w:p w:rsidR="000E652A" w:rsidRPr="000E652A" w:rsidRDefault="000E652A">
                      <w:pPr>
                        <w:rPr>
                          <w:rFonts w:ascii="Arial Black" w:hAnsi="Arial Black"/>
                          <w:b/>
                          <w:bCs/>
                          <w:sz w:val="28"/>
                          <w:szCs w:val="28"/>
                        </w:rPr>
                      </w:pPr>
                      <w:r w:rsidRPr="00D4051C">
                        <w:rPr>
                          <w:rFonts w:ascii="Arial Black" w:hAnsi="Arial Black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2C143B">
                        <w:rPr>
                          <w:rFonts w:ascii="Arial Black" w:hAnsi="Arial Black"/>
                          <w:b/>
                          <w:bCs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31711F22" wp14:editId="5BC4181E">
                            <wp:extent cx="393700" cy="259080"/>
                            <wp:effectExtent l="0" t="0" r="6350" b="762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facebook-heart1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3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09127" cy="2692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C143B">
                        <w:rPr>
                          <w:rFonts w:ascii="Arial Black" w:hAnsi="Arial Black"/>
                          <w:b/>
                          <w:bCs/>
                          <w:sz w:val="20"/>
                          <w:szCs w:val="20"/>
                        </w:rPr>
                        <w:t xml:space="preserve">    </w:t>
                      </w:r>
                      <w:r w:rsidRPr="00D4051C">
                        <w:rPr>
                          <w:rFonts w:ascii="Arial Black" w:hAnsi="Arial Black"/>
                          <w:b/>
                          <w:bCs/>
                          <w:sz w:val="20"/>
                          <w:szCs w:val="20"/>
                        </w:rPr>
                        <w:t xml:space="preserve"> Mercy Forensic Nurse Examiners – bmoresaf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230993" w:rsidRDefault="00230993" w:rsidP="003515AE">
      <w:pPr>
        <w:pStyle w:val="Defaul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b/>
          <w:bCs/>
          <w:sz w:val="20"/>
          <w:szCs w:val="20"/>
        </w:rPr>
      </w:pPr>
      <w:bookmarkStart w:id="0" w:name="_GoBack"/>
      <w:bookmarkEnd w:id="0"/>
    </w:p>
    <w:sectPr w:rsidR="00230993" w:rsidSect="00230993">
      <w:pgSz w:w="12240" w:h="15840"/>
      <w:pgMar w:top="432" w:right="720" w:bottom="27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3942" w:rsidRDefault="00F83942" w:rsidP="00F8183A">
      <w:r>
        <w:separator/>
      </w:r>
    </w:p>
  </w:endnote>
  <w:endnote w:type="continuationSeparator" w:id="0">
    <w:p w:rsidR="00F83942" w:rsidRDefault="00F83942" w:rsidP="00F81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3942" w:rsidRDefault="00F83942" w:rsidP="00F8183A">
      <w:r>
        <w:separator/>
      </w:r>
    </w:p>
  </w:footnote>
  <w:footnote w:type="continuationSeparator" w:id="0">
    <w:p w:rsidR="00F83942" w:rsidRDefault="00F83942" w:rsidP="00F818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12pt" o:bullet="t">
        <v:imagedata r:id="rId1" o:title="mso10FA"/>
      </v:shape>
    </w:pict>
  </w:numPicBullet>
  <w:abstractNum w:abstractNumId="0" w15:restartNumberingAfterBreak="0">
    <w:nsid w:val="103E4221"/>
    <w:multiLevelType w:val="hybridMultilevel"/>
    <w:tmpl w:val="AD66AF4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6F0F68"/>
    <w:multiLevelType w:val="hybridMultilevel"/>
    <w:tmpl w:val="3ACCF1A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bU0MjIzsLA0MzJS0lEKTi0uzszPAykwqQUAGt+8IiwAAAA="/>
  </w:docVars>
  <w:rsids>
    <w:rsidRoot w:val="0009507E"/>
    <w:rsid w:val="00051F40"/>
    <w:rsid w:val="0009507E"/>
    <w:rsid w:val="000A443C"/>
    <w:rsid w:val="000E652A"/>
    <w:rsid w:val="00120EA3"/>
    <w:rsid w:val="0014267D"/>
    <w:rsid w:val="00181754"/>
    <w:rsid w:val="00190AB0"/>
    <w:rsid w:val="001C1E0A"/>
    <w:rsid w:val="001F32E9"/>
    <w:rsid w:val="00213BC3"/>
    <w:rsid w:val="00230993"/>
    <w:rsid w:val="0024246F"/>
    <w:rsid w:val="002C143B"/>
    <w:rsid w:val="003515AE"/>
    <w:rsid w:val="00357D1E"/>
    <w:rsid w:val="003D63DF"/>
    <w:rsid w:val="004015E3"/>
    <w:rsid w:val="004B60FB"/>
    <w:rsid w:val="004C0260"/>
    <w:rsid w:val="005310C3"/>
    <w:rsid w:val="005735C5"/>
    <w:rsid w:val="00593765"/>
    <w:rsid w:val="005D6825"/>
    <w:rsid w:val="006413AC"/>
    <w:rsid w:val="00681A85"/>
    <w:rsid w:val="006D1C01"/>
    <w:rsid w:val="00781915"/>
    <w:rsid w:val="009019A0"/>
    <w:rsid w:val="009D7200"/>
    <w:rsid w:val="00C04920"/>
    <w:rsid w:val="00C473C4"/>
    <w:rsid w:val="00CB0D59"/>
    <w:rsid w:val="00CC620C"/>
    <w:rsid w:val="00D4051C"/>
    <w:rsid w:val="00D84FC6"/>
    <w:rsid w:val="00E56EF5"/>
    <w:rsid w:val="00EC4815"/>
    <w:rsid w:val="00F8183A"/>
    <w:rsid w:val="00F83942"/>
    <w:rsid w:val="00FA338B"/>
    <w:rsid w:val="00FD5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915E132"/>
  <w15:docId w15:val="{A2AB0401-60B3-42B5-B49B-226F5AF12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9507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9507E"/>
    <w:rPr>
      <w:u w:val="single"/>
    </w:rPr>
  </w:style>
  <w:style w:type="paragraph" w:customStyle="1" w:styleId="Default">
    <w:name w:val="Default"/>
    <w:rsid w:val="0009507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customStyle="1" w:styleId="Hyperlink0">
    <w:name w:val="Hyperlink.0"/>
    <w:basedOn w:val="Hyperlink"/>
    <w:rsid w:val="0009507E"/>
    <w:rPr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50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07E"/>
    <w:rPr>
      <w:rFonts w:ascii="Tahoma" w:eastAsia="Arial Unicode MS" w:hAnsi="Tahoma" w:cs="Tahoma"/>
      <w:sz w:val="16"/>
      <w:szCs w:val="16"/>
      <w:bdr w:val="nil"/>
    </w:rPr>
  </w:style>
  <w:style w:type="paragraph" w:styleId="Header">
    <w:name w:val="header"/>
    <w:basedOn w:val="Normal"/>
    <w:link w:val="HeaderChar"/>
    <w:uiPriority w:val="99"/>
    <w:unhideWhenUsed/>
    <w:rsid w:val="00F818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183A"/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Footer">
    <w:name w:val="footer"/>
    <w:basedOn w:val="Normal"/>
    <w:link w:val="FooterChar"/>
    <w:uiPriority w:val="99"/>
    <w:unhideWhenUsed/>
    <w:rsid w:val="00F818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183A"/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ListParagraph">
    <w:name w:val="List Paragraph"/>
    <w:basedOn w:val="Normal"/>
    <w:uiPriority w:val="34"/>
    <w:qFormat/>
    <w:rsid w:val="00C049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oss@mdmercy.com" TargetMode="External"/><Relationship Id="rId13" Type="http://schemas.openxmlformats.org/officeDocument/2006/relationships/hyperlink" Target="http://www.socialbrite.org/2010/01/06/11-stats-you-need-to-measure-on-your-facebook-page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bmoresafemercy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boss@mdmercy.com" TargetMode="External"/><Relationship Id="rId14" Type="http://schemas.openxmlformats.org/officeDocument/2006/relationships/hyperlink" Target="http://www.bmoresafemercy.or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cy Health Services</Company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oley, Christine</dc:creator>
  <cp:lastModifiedBy>Boss, Allyson</cp:lastModifiedBy>
  <cp:revision>4</cp:revision>
  <cp:lastPrinted>2022-11-14T15:51:00Z</cp:lastPrinted>
  <dcterms:created xsi:type="dcterms:W3CDTF">2022-11-14T15:28:00Z</dcterms:created>
  <dcterms:modified xsi:type="dcterms:W3CDTF">2022-11-14T15:55:00Z</dcterms:modified>
</cp:coreProperties>
</file>